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3CEDCC" w14:textId="15B0EB8B" w:rsidR="008A1651" w:rsidRDefault="008A1651" w:rsidP="00F94673">
      <w:pPr>
        <w:pStyle w:val="Heading1"/>
      </w:pPr>
      <w:r>
        <w:t>Passenger Safety Briefing – Cessna 172 – Ian Howlett</w:t>
      </w:r>
    </w:p>
    <w:p w14:paraId="2848F224" w14:textId="77777777" w:rsidR="000C5A01" w:rsidRDefault="000C5A01" w:rsidP="00F94673">
      <w:pPr>
        <w:pStyle w:val="Heading1"/>
      </w:pPr>
    </w:p>
    <w:p w14:paraId="0C390DC3" w14:textId="03D1A505" w:rsidR="00F364EB" w:rsidRDefault="00F364EB" w:rsidP="00F364EB">
      <w:pPr>
        <w:pStyle w:val="Heading1"/>
      </w:pPr>
      <w:r>
        <w:t>Introduction</w:t>
      </w:r>
    </w:p>
    <w:p w14:paraId="184EF6BB" w14:textId="01E00C40" w:rsidR="00773E5C" w:rsidRDefault="00773E5C" w:rsidP="00F94673">
      <w:pPr>
        <w:pStyle w:val="ListParagraph"/>
      </w:pPr>
      <w:r>
        <w:t>It is the law that I have to give you a passenger safety briefing.</w:t>
      </w:r>
    </w:p>
    <w:p w14:paraId="1E3E394B" w14:textId="77777777" w:rsidR="00F94673" w:rsidRDefault="00F94673" w:rsidP="00F94673">
      <w:pPr>
        <w:pStyle w:val="ListParagraph"/>
      </w:pPr>
      <w:r>
        <w:t>No smoking or drinking alcohol at any time.</w:t>
      </w:r>
    </w:p>
    <w:p w14:paraId="5428A1C0" w14:textId="74131033" w:rsidR="00F94673" w:rsidRDefault="0041775E" w:rsidP="00F94673">
      <w:pPr>
        <w:pStyle w:val="ListParagraph"/>
      </w:pPr>
      <w:r>
        <w:t>Please us</w:t>
      </w:r>
      <w:r w:rsidR="00F94673">
        <w:t xml:space="preserve">e the toilet before </w:t>
      </w:r>
      <w:r w:rsidR="00A97A4E">
        <w:t>we leave</w:t>
      </w:r>
      <w:r w:rsidR="00F94673">
        <w:t xml:space="preserve"> the aero club.</w:t>
      </w:r>
    </w:p>
    <w:p w14:paraId="2853B722" w14:textId="1977D834" w:rsidR="002D34C3" w:rsidRDefault="00E42224" w:rsidP="00E42224">
      <w:pPr>
        <w:pStyle w:val="ListParagraph"/>
      </w:pPr>
      <w:r>
        <w:t xml:space="preserve">If you have any questions then please ask me. </w:t>
      </w:r>
    </w:p>
    <w:p w14:paraId="206EE933" w14:textId="2EA5609B" w:rsidR="00E42224" w:rsidRPr="002F17C7" w:rsidRDefault="00E42224" w:rsidP="00E42224">
      <w:pPr>
        <w:pStyle w:val="ListParagraph"/>
        <w:rPr>
          <w:color w:val="FF0000"/>
        </w:rPr>
      </w:pPr>
      <w:r w:rsidRPr="002F17C7">
        <w:rPr>
          <w:color w:val="FF0000"/>
        </w:rPr>
        <w:t>The only time I can’t talk to you</w:t>
      </w:r>
      <w:r w:rsidR="003419E5" w:rsidRPr="002F17C7">
        <w:rPr>
          <w:color w:val="FF0000"/>
        </w:rPr>
        <w:t xml:space="preserve"> is during take-off and landing, or when somebody is speaking on the radio.</w:t>
      </w:r>
    </w:p>
    <w:p w14:paraId="166FF354" w14:textId="77777777" w:rsidR="00F364EB" w:rsidRDefault="00F364EB" w:rsidP="00F364EB">
      <w:pPr>
        <w:pStyle w:val="ListParagraph"/>
        <w:numPr>
          <w:ilvl w:val="0"/>
          <w:numId w:val="0"/>
        </w:numPr>
        <w:ind w:left="360"/>
      </w:pPr>
    </w:p>
    <w:p w14:paraId="5FD69808" w14:textId="469365CA" w:rsidR="00F364EB" w:rsidRDefault="00F364EB" w:rsidP="00F364EB">
      <w:pPr>
        <w:pStyle w:val="Heading1"/>
      </w:pPr>
      <w:r>
        <w:t>Are you safe to fly as a passenger?</w:t>
      </w:r>
    </w:p>
    <w:p w14:paraId="2C2A7C0D" w14:textId="77777777" w:rsidR="002D2BD8" w:rsidRDefault="00F364EB" w:rsidP="00F364EB">
      <w:pPr>
        <w:pStyle w:val="ListParagraph"/>
      </w:pPr>
      <w:r>
        <w:t xml:space="preserve">I need to check that you are safe to fly, even as a passenger. </w:t>
      </w:r>
    </w:p>
    <w:p w14:paraId="2CDDAA16" w14:textId="77777777" w:rsidR="002D2BD8" w:rsidRDefault="00F364EB" w:rsidP="00F364EB">
      <w:pPr>
        <w:pStyle w:val="ListParagraph"/>
      </w:pPr>
      <w:r w:rsidRPr="002F17C7">
        <w:rPr>
          <w:color w:val="FF0000"/>
        </w:rPr>
        <w:t>If you have any illness, or are not feeling well before we leave the aero club, please let me know.</w:t>
      </w:r>
      <w:r>
        <w:t xml:space="preserve"> </w:t>
      </w:r>
    </w:p>
    <w:p w14:paraId="1F157D2D" w14:textId="0D7873A3" w:rsidR="00F364EB" w:rsidRDefault="00DB202C" w:rsidP="00F364EB">
      <w:pPr>
        <w:pStyle w:val="ListParagraph"/>
      </w:pPr>
      <w:r>
        <w:t>T</w:t>
      </w:r>
      <w:r w:rsidR="00F364EB">
        <w:t>ell me if you have a cold or blocked ears, because it could damage your ears if you fly.</w:t>
      </w:r>
    </w:p>
    <w:p w14:paraId="5968A79C" w14:textId="77777777" w:rsidR="00F364EB" w:rsidRDefault="00F364EB" w:rsidP="00F364EB">
      <w:pPr>
        <w:pStyle w:val="ListParagraph"/>
        <w:numPr>
          <w:ilvl w:val="0"/>
          <w:numId w:val="0"/>
        </w:numPr>
        <w:ind w:left="360"/>
      </w:pPr>
    </w:p>
    <w:p w14:paraId="1EF2F71F" w14:textId="7A5F980C" w:rsidR="00F364EB" w:rsidRDefault="00D04AB1" w:rsidP="00F364EB">
      <w:pPr>
        <w:pStyle w:val="Heading1"/>
      </w:pPr>
      <w:r>
        <w:t>Compulsory items before we leave the aero club</w:t>
      </w:r>
    </w:p>
    <w:p w14:paraId="73EE7BC6" w14:textId="66DF317F" w:rsidR="00A97A4E" w:rsidRDefault="00A97A4E" w:rsidP="00C3712A">
      <w:pPr>
        <w:pStyle w:val="ListParagraph"/>
      </w:pPr>
      <w:r w:rsidRPr="00F46BA4">
        <w:rPr>
          <w:b/>
        </w:rPr>
        <w:t>High-viz:</w:t>
      </w:r>
      <w:r>
        <w:t xml:space="preserve"> </w:t>
      </w:r>
      <w:r w:rsidR="00CA3519">
        <w:t>You must be wearing</w:t>
      </w:r>
      <w:r>
        <w:t xml:space="preserve"> a high-viz jacket</w:t>
      </w:r>
      <w:r w:rsidR="0047159C">
        <w:t xml:space="preserve"> whenever you’re outside</w:t>
      </w:r>
      <w:r>
        <w:t>, and keep it fully fastened.</w:t>
      </w:r>
    </w:p>
    <w:p w14:paraId="2B3098C9" w14:textId="0D3C8919" w:rsidR="00A97A4E" w:rsidRDefault="00A97A4E" w:rsidP="00C3712A">
      <w:pPr>
        <w:pStyle w:val="ListParagraph"/>
      </w:pPr>
      <w:r w:rsidRPr="00F46BA4">
        <w:rPr>
          <w:b/>
        </w:rPr>
        <w:t>Air-side pass:</w:t>
      </w:r>
      <w:r>
        <w:t xml:space="preserve"> Each passenger needs to have signed out a</w:t>
      </w:r>
      <w:r w:rsidR="00CA3519">
        <w:t>n airside</w:t>
      </w:r>
      <w:r>
        <w:t xml:space="preserve"> pass with the aero club reception.</w:t>
      </w:r>
    </w:p>
    <w:p w14:paraId="14B5A231" w14:textId="77777777" w:rsidR="002D34C3" w:rsidRDefault="00A97A4E" w:rsidP="00C3712A">
      <w:pPr>
        <w:pStyle w:val="ListParagraph"/>
      </w:pPr>
      <w:r w:rsidRPr="00F46BA4">
        <w:rPr>
          <w:b/>
        </w:rPr>
        <w:t>Mobile phone:</w:t>
      </w:r>
      <w:r>
        <w:t xml:space="preserve"> Set your mobile phone to flight mode, so it doesn’t interfere with radio transmissions.</w:t>
      </w:r>
      <w:r w:rsidR="00C84D2A">
        <w:t xml:space="preserve"> </w:t>
      </w:r>
    </w:p>
    <w:p w14:paraId="1D3D1C4A" w14:textId="17667715" w:rsidR="00A97A4E" w:rsidRDefault="00C84D2A" w:rsidP="00C3712A">
      <w:pPr>
        <w:pStyle w:val="ListParagraph"/>
      </w:pPr>
      <w:r>
        <w:t xml:space="preserve">It’s OK to use the phone to take photos when we’re </w:t>
      </w:r>
      <w:r w:rsidR="004A3198">
        <w:t>in the air</w:t>
      </w:r>
      <w:r>
        <w:t>.</w:t>
      </w:r>
    </w:p>
    <w:p w14:paraId="542DFFBF" w14:textId="75CFBFD8" w:rsidR="00415869" w:rsidRDefault="00415869" w:rsidP="00C3712A">
      <w:pPr>
        <w:pStyle w:val="ListParagraph"/>
      </w:pPr>
      <w:r w:rsidRPr="00415869">
        <w:rPr>
          <w:b/>
        </w:rPr>
        <w:t>Heavy bags</w:t>
      </w:r>
      <w:r>
        <w:t>: Please tell me if you plan to take any bags weighing more than 5kg</w:t>
      </w:r>
      <w:r w:rsidR="001A4273">
        <w:t xml:space="preserve"> (11</w:t>
      </w:r>
      <w:r w:rsidR="002F17C7">
        <w:t xml:space="preserve"> lbs)</w:t>
      </w:r>
      <w:r>
        <w:t>.</w:t>
      </w:r>
    </w:p>
    <w:p w14:paraId="4DF4B709" w14:textId="77777777" w:rsidR="00F46BA4" w:rsidRDefault="00F46BA4" w:rsidP="00F94673">
      <w:pPr>
        <w:pStyle w:val="Heading1"/>
      </w:pPr>
    </w:p>
    <w:p w14:paraId="075055B5" w14:textId="74A88ABB" w:rsidR="00F94673" w:rsidRDefault="00F94673" w:rsidP="00F94673">
      <w:pPr>
        <w:pStyle w:val="Heading1"/>
      </w:pPr>
      <w:r>
        <w:t>On the airfield</w:t>
      </w:r>
      <w:r w:rsidR="00584FB7">
        <w:t>: walking to and from the aircraft</w:t>
      </w:r>
    </w:p>
    <w:p w14:paraId="2FF4A6BE" w14:textId="586B7F48" w:rsidR="00F94673" w:rsidRPr="00182875" w:rsidRDefault="00F94673" w:rsidP="00F94673">
      <w:pPr>
        <w:pStyle w:val="ListParagraph"/>
        <w:rPr>
          <w:color w:val="FF0000"/>
        </w:rPr>
      </w:pPr>
      <w:r w:rsidRPr="00182875">
        <w:rPr>
          <w:color w:val="FF0000"/>
        </w:rPr>
        <w:t>Wear a high-viz jacket</w:t>
      </w:r>
      <w:r w:rsidR="00182875" w:rsidRPr="00182875">
        <w:rPr>
          <w:color w:val="FF0000"/>
        </w:rPr>
        <w:t xml:space="preserve"> whenever we are outside</w:t>
      </w:r>
      <w:r w:rsidRPr="00182875">
        <w:rPr>
          <w:color w:val="FF0000"/>
        </w:rPr>
        <w:t xml:space="preserve">, and </w:t>
      </w:r>
      <w:r w:rsidR="00A97A4E" w:rsidRPr="00182875">
        <w:rPr>
          <w:color w:val="FF0000"/>
        </w:rPr>
        <w:t xml:space="preserve">keep it </w:t>
      </w:r>
      <w:r w:rsidRPr="00182875">
        <w:rPr>
          <w:color w:val="FF0000"/>
        </w:rPr>
        <w:t>fully fastened.</w:t>
      </w:r>
    </w:p>
    <w:p w14:paraId="57ADA462" w14:textId="77777777" w:rsidR="00F94673" w:rsidRPr="00182875" w:rsidRDefault="00F94673" w:rsidP="00F94673">
      <w:pPr>
        <w:pStyle w:val="ListParagraph"/>
        <w:rPr>
          <w:color w:val="FF0000"/>
        </w:rPr>
      </w:pPr>
      <w:r w:rsidRPr="00182875">
        <w:rPr>
          <w:color w:val="FF0000"/>
        </w:rPr>
        <w:t>Walk close to me and only walk on the marked walkways.</w:t>
      </w:r>
    </w:p>
    <w:p w14:paraId="4F7FFCFF" w14:textId="1D22F081" w:rsidR="0047159C" w:rsidRDefault="0047159C" w:rsidP="00F94673">
      <w:pPr>
        <w:pStyle w:val="ListParagraph"/>
      </w:pPr>
      <w:r>
        <w:t>Keep a good lookout for aircraft moving on the ground. Aircraft have right of way over pedestrians.</w:t>
      </w:r>
    </w:p>
    <w:p w14:paraId="3B8829E1" w14:textId="47C6ADB7" w:rsidR="00F94673" w:rsidRDefault="00F94673" w:rsidP="00F94673">
      <w:pPr>
        <w:pStyle w:val="ListParagraph"/>
      </w:pPr>
      <w:r w:rsidRPr="00182875">
        <w:rPr>
          <w:color w:val="FF0000"/>
        </w:rPr>
        <w:t>Be careful of spinn</w:t>
      </w:r>
      <w:r w:rsidR="00C84D2A" w:rsidRPr="00182875">
        <w:rPr>
          <w:color w:val="FF0000"/>
        </w:rPr>
        <w:t>ing propellers and jet engines, because they are very dangerous.</w:t>
      </w:r>
    </w:p>
    <w:p w14:paraId="71BB7440" w14:textId="008BF463" w:rsidR="00F94673" w:rsidRDefault="00F94673" w:rsidP="00F94673">
      <w:pPr>
        <w:pStyle w:val="ListParagraph"/>
      </w:pPr>
      <w:r>
        <w:t>Treat all propellers as if they are live</w:t>
      </w:r>
      <w:r w:rsidR="00415869">
        <w:t xml:space="preserve"> and spinning</w:t>
      </w:r>
      <w:r>
        <w:t>.</w:t>
      </w:r>
    </w:p>
    <w:p w14:paraId="3F67C172" w14:textId="6581F017" w:rsidR="00F94673" w:rsidRDefault="00F94673" w:rsidP="00F94673">
      <w:pPr>
        <w:pStyle w:val="ListParagraph"/>
      </w:pPr>
      <w:r>
        <w:t>If you hear somebody shout “Clear Prop”, it means a prope</w:t>
      </w:r>
      <w:r w:rsidR="00E75CC4">
        <w:t>ller is about to start spinning: watch out for it.</w:t>
      </w:r>
    </w:p>
    <w:p w14:paraId="0415E4F4" w14:textId="77777777" w:rsidR="009845C1" w:rsidRDefault="009845C1" w:rsidP="00F94673">
      <w:pPr>
        <w:pStyle w:val="Heading1"/>
        <w:rPr>
          <w:rFonts w:eastAsiaTheme="minorHAnsi" w:cstheme="minorBidi"/>
          <w:b w:val="0"/>
          <w:bCs w:val="0"/>
          <w:color w:val="auto"/>
          <w:sz w:val="22"/>
          <w:szCs w:val="22"/>
        </w:rPr>
      </w:pPr>
    </w:p>
    <w:p w14:paraId="63929A57" w14:textId="1C8856A1" w:rsidR="001913A9" w:rsidRDefault="001913A9" w:rsidP="00F94673">
      <w:pPr>
        <w:pStyle w:val="Heading1"/>
      </w:pPr>
      <w:r>
        <w:t>Getting into the aircraft</w:t>
      </w:r>
    </w:p>
    <w:p w14:paraId="5E6E7110" w14:textId="44C59BFE" w:rsidR="001913A9" w:rsidRDefault="001913A9" w:rsidP="001913A9">
      <w:pPr>
        <w:pStyle w:val="ListParagraph"/>
      </w:pPr>
      <w:r>
        <w:t xml:space="preserve">If you have any bags with you or things you won’t </w:t>
      </w:r>
      <w:r w:rsidR="003D4EC2">
        <w:t>need, put them on the back seat before you board.</w:t>
      </w:r>
    </w:p>
    <w:p w14:paraId="6CA254CA" w14:textId="77777777" w:rsidR="003D4EC2" w:rsidRDefault="003D4EC2" w:rsidP="003D4EC2">
      <w:pPr>
        <w:pStyle w:val="ListParagraph"/>
      </w:pPr>
      <w:r>
        <w:t>Remove your high-viz jacket just before getting into the aircraft (it’s awkward to remove it when seated).</w:t>
      </w:r>
    </w:p>
    <w:p w14:paraId="30081606" w14:textId="77777777" w:rsidR="001913A9" w:rsidRDefault="001913A9" w:rsidP="001913A9">
      <w:pPr>
        <w:pStyle w:val="ListParagraph"/>
      </w:pPr>
      <w:r>
        <w:t>The seatbelt works just like a car seatbelt. Buckle it, and press the button on the buckle to release it.</w:t>
      </w:r>
    </w:p>
    <w:p w14:paraId="4141A66B" w14:textId="31D0B7B9" w:rsidR="001913A9" w:rsidRDefault="001913A9" w:rsidP="001913A9">
      <w:pPr>
        <w:pStyle w:val="ListParagraph"/>
      </w:pPr>
      <w:r>
        <w:t xml:space="preserve">Put your seatbelt on before you close the door, </w:t>
      </w:r>
      <w:r w:rsidR="00E75CC4">
        <w:t xml:space="preserve">because the door gets in the way of the </w:t>
      </w:r>
      <w:r>
        <w:t>buckle.</w:t>
      </w:r>
    </w:p>
    <w:p w14:paraId="0E9A203B" w14:textId="77777777" w:rsidR="001913A9" w:rsidRDefault="001913A9" w:rsidP="001913A9">
      <w:pPr>
        <w:pStyle w:val="ListParagraph"/>
      </w:pPr>
      <w:r>
        <w:t>If you need any help fastening, tightening, loosening, or unfastening the seatbelt, please ask me.</w:t>
      </w:r>
    </w:p>
    <w:p w14:paraId="442229D4" w14:textId="7CDA2E36" w:rsidR="001913A9" w:rsidRDefault="001913A9" w:rsidP="00B27130">
      <w:pPr>
        <w:pStyle w:val="ListParagraph"/>
      </w:pPr>
      <w:r>
        <w:t>Keep your seatbelt on at all times in case we get unexpected turbulence. Don’t worry if we get some turbulence or bumpy air, it’s normal, especially during take-off and landing.</w:t>
      </w:r>
    </w:p>
    <w:p w14:paraId="4E4623EC" w14:textId="77EDE16B" w:rsidR="00F94673" w:rsidRDefault="00114110" w:rsidP="00F94673">
      <w:pPr>
        <w:pStyle w:val="ListParagraph"/>
      </w:pPr>
      <w:r w:rsidRPr="0085308C">
        <w:rPr>
          <w:color w:val="FF0000"/>
        </w:rPr>
        <w:t>After</w:t>
      </w:r>
      <w:r w:rsidR="00F94673" w:rsidRPr="0085308C">
        <w:rPr>
          <w:color w:val="FF0000"/>
        </w:rPr>
        <w:t xml:space="preserve"> you close your door, push the latch lever fully down to lock the door.</w:t>
      </w:r>
    </w:p>
    <w:p w14:paraId="011A8827" w14:textId="77777777" w:rsidR="00F94673" w:rsidRDefault="00F94673" w:rsidP="00F94673">
      <w:pPr>
        <w:pStyle w:val="ListParagraph"/>
      </w:pPr>
      <w:r>
        <w:t>You can adjust the seat forward and backwards by pulling a lever under the middle of the seat.</w:t>
      </w:r>
    </w:p>
    <w:p w14:paraId="71E5E674" w14:textId="1F1BBF38" w:rsidR="00F94673" w:rsidRDefault="00F94673" w:rsidP="00F94673">
      <w:pPr>
        <w:pStyle w:val="ListParagraph"/>
      </w:pPr>
      <w:r>
        <w:t xml:space="preserve">Don’t grab the large black control column or anything else to pull </w:t>
      </w:r>
      <w:r w:rsidR="001913A9">
        <w:t>your seat forwards</w:t>
      </w:r>
      <w:r>
        <w:t>.</w:t>
      </w:r>
    </w:p>
    <w:p w14:paraId="05AA10BE" w14:textId="5632D238" w:rsidR="007806D0" w:rsidRDefault="007806D0" w:rsidP="007806D0">
      <w:pPr>
        <w:pStyle w:val="ListParagraph"/>
      </w:pPr>
      <w:r>
        <w:t>Don’t open the window at any time, because it can op</w:t>
      </w:r>
      <w:r w:rsidR="007A57FB">
        <w:t>en very quickly and get damaged:</w:t>
      </w:r>
      <w:r w:rsidR="009F02CA">
        <w:t xml:space="preserve"> </w:t>
      </w:r>
      <w:r w:rsidR="007A57FB">
        <w:t>l</w:t>
      </w:r>
      <w:r w:rsidR="009F02CA">
        <w:t>et me know if you need more ventilation.</w:t>
      </w:r>
    </w:p>
    <w:p w14:paraId="1B893D90" w14:textId="77777777" w:rsidR="007806D0" w:rsidRDefault="007806D0" w:rsidP="002E41C7">
      <w:pPr>
        <w:pStyle w:val="Heading1"/>
      </w:pPr>
    </w:p>
    <w:p w14:paraId="574EEBA0" w14:textId="09B24819" w:rsidR="002E41C7" w:rsidRDefault="002E41C7" w:rsidP="002E41C7">
      <w:pPr>
        <w:pStyle w:val="Heading1"/>
      </w:pPr>
      <w:r>
        <w:t>Keeping clear of the controls</w:t>
      </w:r>
    </w:p>
    <w:p w14:paraId="588278D0" w14:textId="7BEDBB35" w:rsidR="00785AC4" w:rsidRDefault="00785AC4" w:rsidP="002E41C7">
      <w:pPr>
        <w:pStyle w:val="ListParagraph"/>
      </w:pPr>
      <w:r>
        <w:t>Don’t let anything move around loose in the cabin,</w:t>
      </w:r>
      <w:r w:rsidR="00114110">
        <w:t xml:space="preserve"> or fall out of your trouser pockets,</w:t>
      </w:r>
      <w:r>
        <w:t xml:space="preserve"> in case it jams the rudder pedals.</w:t>
      </w:r>
    </w:p>
    <w:p w14:paraId="532010C3" w14:textId="77777777" w:rsidR="00C63DC2" w:rsidRDefault="00C63DC2" w:rsidP="00C63DC2">
      <w:pPr>
        <w:pStyle w:val="ListParagraph"/>
      </w:pPr>
      <w:r>
        <w:t>If anything falls on the floor at any time, pick it up immediately, so it keeps clear of the rudder pedals.</w:t>
      </w:r>
    </w:p>
    <w:p w14:paraId="70C7FF47" w14:textId="0861F67F" w:rsidR="002E41C7" w:rsidRDefault="002E41C7" w:rsidP="002E41C7">
      <w:pPr>
        <w:pStyle w:val="ListParagraph"/>
      </w:pPr>
      <w:r>
        <w:t xml:space="preserve">There is a pocket in the door to </w:t>
      </w:r>
      <w:r w:rsidR="00234A48">
        <w:t>hold</w:t>
      </w:r>
      <w:r>
        <w:t xml:space="preserve"> items secure</w:t>
      </w:r>
      <w:r w:rsidR="00234A48">
        <w:t>ly</w:t>
      </w:r>
      <w:r>
        <w:t>, such as cameras</w:t>
      </w:r>
      <w:r w:rsidR="00343F72">
        <w:t xml:space="preserve">, </w:t>
      </w:r>
      <w:r w:rsidR="00AC5D30">
        <w:t xml:space="preserve">spectacles, </w:t>
      </w:r>
      <w:r w:rsidR="00343F72">
        <w:t>sunglas</w:t>
      </w:r>
      <w:r w:rsidR="00AC5D30">
        <w:t>s</w:t>
      </w:r>
      <w:r w:rsidR="00343F72">
        <w:t xml:space="preserve">es, or </w:t>
      </w:r>
      <w:r>
        <w:t>maps.</w:t>
      </w:r>
    </w:p>
    <w:p w14:paraId="49887F7D" w14:textId="344162F9" w:rsidR="008867A7" w:rsidRPr="0085308C" w:rsidRDefault="00785AC4" w:rsidP="00B55B78">
      <w:pPr>
        <w:pStyle w:val="ListParagraph"/>
        <w:rPr>
          <w:color w:val="FF0000"/>
        </w:rPr>
      </w:pPr>
      <w:r w:rsidRPr="0085308C">
        <w:rPr>
          <w:color w:val="FF0000"/>
        </w:rPr>
        <w:t>K</w:t>
      </w:r>
      <w:r w:rsidR="008867A7" w:rsidRPr="0085308C">
        <w:rPr>
          <w:color w:val="FF0000"/>
        </w:rPr>
        <w:t xml:space="preserve">eep </w:t>
      </w:r>
      <w:r w:rsidR="009D4F2F" w:rsidRPr="0085308C">
        <w:rPr>
          <w:color w:val="FF0000"/>
        </w:rPr>
        <w:t xml:space="preserve">yourself and </w:t>
      </w:r>
      <w:r w:rsidRPr="0085308C">
        <w:rPr>
          <w:color w:val="FF0000"/>
        </w:rPr>
        <w:t xml:space="preserve">all objects </w:t>
      </w:r>
      <w:r w:rsidR="008867A7" w:rsidRPr="0085308C">
        <w:rPr>
          <w:color w:val="FF0000"/>
        </w:rPr>
        <w:t xml:space="preserve">clear of </w:t>
      </w:r>
      <w:r w:rsidR="009D4F2F" w:rsidRPr="0085308C">
        <w:rPr>
          <w:color w:val="FF0000"/>
        </w:rPr>
        <w:t>the large black control column</w:t>
      </w:r>
      <w:r w:rsidR="00A018E6" w:rsidRPr="0085308C">
        <w:rPr>
          <w:color w:val="FF0000"/>
        </w:rPr>
        <w:t>, and k</w:t>
      </w:r>
      <w:r w:rsidR="00E37BC7" w:rsidRPr="0085308C">
        <w:rPr>
          <w:color w:val="FF0000"/>
        </w:rPr>
        <w:t xml:space="preserve">eep your feet well clear of </w:t>
      </w:r>
      <w:r w:rsidR="009D4F2F" w:rsidRPr="0085308C">
        <w:rPr>
          <w:color w:val="FF0000"/>
        </w:rPr>
        <w:t xml:space="preserve">the rudder pedals, because </w:t>
      </w:r>
      <w:r w:rsidR="002C155D" w:rsidRPr="0085308C">
        <w:rPr>
          <w:color w:val="FF0000"/>
        </w:rPr>
        <w:t xml:space="preserve">the controls </w:t>
      </w:r>
      <w:r w:rsidR="00A018E6" w:rsidRPr="0085308C">
        <w:rPr>
          <w:color w:val="FF0000"/>
        </w:rPr>
        <w:t xml:space="preserve">all </w:t>
      </w:r>
      <w:r w:rsidR="009D4F2F" w:rsidRPr="0085308C">
        <w:rPr>
          <w:color w:val="FF0000"/>
        </w:rPr>
        <w:t>move around when we are flying.</w:t>
      </w:r>
    </w:p>
    <w:p w14:paraId="28FF3DA0" w14:textId="752028AF" w:rsidR="00F94673" w:rsidRPr="0085308C" w:rsidRDefault="00F94673" w:rsidP="00F94673">
      <w:pPr>
        <w:pStyle w:val="ListParagraph"/>
        <w:rPr>
          <w:color w:val="FF0000"/>
        </w:rPr>
      </w:pPr>
      <w:r w:rsidRPr="0085308C">
        <w:rPr>
          <w:color w:val="FF0000"/>
        </w:rPr>
        <w:t xml:space="preserve">Don’t touch any controls </w:t>
      </w:r>
      <w:r w:rsidR="00470A29" w:rsidRPr="0085308C">
        <w:rPr>
          <w:color w:val="FF0000"/>
        </w:rPr>
        <w:t xml:space="preserve">or switches </w:t>
      </w:r>
      <w:r w:rsidRPr="0085308C">
        <w:rPr>
          <w:color w:val="FF0000"/>
        </w:rPr>
        <w:t>without asking me first.</w:t>
      </w:r>
    </w:p>
    <w:p w14:paraId="62EBF073" w14:textId="6DC5B39D" w:rsidR="00F94673" w:rsidRPr="0085308C" w:rsidRDefault="00F94673" w:rsidP="00F94673">
      <w:pPr>
        <w:pStyle w:val="ListParagraph"/>
        <w:rPr>
          <w:color w:val="FF0000"/>
        </w:rPr>
      </w:pPr>
      <w:r w:rsidRPr="0085308C">
        <w:rPr>
          <w:color w:val="FF0000"/>
        </w:rPr>
        <w:t>If you accidentally touch any controls</w:t>
      </w:r>
      <w:r w:rsidR="00470A29" w:rsidRPr="0085308C">
        <w:rPr>
          <w:color w:val="FF0000"/>
        </w:rPr>
        <w:t xml:space="preserve"> or switches</w:t>
      </w:r>
      <w:r w:rsidRPr="0085308C">
        <w:rPr>
          <w:color w:val="FF0000"/>
        </w:rPr>
        <w:t>, it’s OK, but please tell me immediately.</w:t>
      </w:r>
    </w:p>
    <w:p w14:paraId="0FABE5B6" w14:textId="77777777" w:rsidR="007806D0" w:rsidRDefault="007806D0" w:rsidP="007806D0">
      <w:pPr>
        <w:pStyle w:val="ListParagraph"/>
        <w:numPr>
          <w:ilvl w:val="0"/>
          <w:numId w:val="0"/>
        </w:numPr>
        <w:ind w:left="360"/>
      </w:pPr>
    </w:p>
    <w:p w14:paraId="099EC73E" w14:textId="0F4DB1A8" w:rsidR="00266C54" w:rsidRDefault="00266C54" w:rsidP="00266C54">
      <w:pPr>
        <w:pStyle w:val="Heading1"/>
      </w:pPr>
      <w:r>
        <w:lastRenderedPageBreak/>
        <w:t>Talking to each other</w:t>
      </w:r>
    </w:p>
    <w:p w14:paraId="10746564" w14:textId="77777777" w:rsidR="00F94673" w:rsidRDefault="00F94673" w:rsidP="00F94673">
      <w:pPr>
        <w:pStyle w:val="ListParagraph"/>
      </w:pPr>
      <w:r>
        <w:t>We will wear headsets, and we can talk to each other without anyone else hearing.</w:t>
      </w:r>
    </w:p>
    <w:p w14:paraId="4A453698" w14:textId="43D51F39" w:rsidR="009E60D3" w:rsidRDefault="003D6E2A" w:rsidP="00F94673">
      <w:pPr>
        <w:pStyle w:val="ListParagraph"/>
      </w:pPr>
      <w:r>
        <w:t xml:space="preserve">Each </w:t>
      </w:r>
      <w:r w:rsidR="009E60D3">
        <w:t xml:space="preserve">headset has two </w:t>
      </w:r>
      <w:r w:rsidR="00194A48">
        <w:t xml:space="preserve">cables, and </w:t>
      </w:r>
      <w:r>
        <w:t>they both need to be plugged in for the headset to work.</w:t>
      </w:r>
    </w:p>
    <w:p w14:paraId="6004D7B7" w14:textId="14E7EB30" w:rsidR="00894FAF" w:rsidRDefault="00894FAF" w:rsidP="00F94673">
      <w:pPr>
        <w:pStyle w:val="ListParagraph"/>
      </w:pPr>
      <w:r>
        <w:t xml:space="preserve">You can adjust the microphone position, so </w:t>
      </w:r>
      <w:r w:rsidR="00C656D5">
        <w:t>position</w:t>
      </w:r>
      <w:r>
        <w:t xml:space="preserve"> it close to your mouth when you put the headset on.</w:t>
      </w:r>
    </w:p>
    <w:p w14:paraId="2C06CC98" w14:textId="1BE3A289" w:rsidR="00CA4D42" w:rsidRDefault="00CA4D42" w:rsidP="00F94673">
      <w:pPr>
        <w:pStyle w:val="ListParagraph"/>
      </w:pPr>
      <w:r>
        <w:t>Keep your headset on at all times, to protect your ears from the loud engine noise.</w:t>
      </w:r>
    </w:p>
    <w:p w14:paraId="04DC7523" w14:textId="3F6EE227" w:rsidR="00FD5F73" w:rsidRDefault="00FD5F73" w:rsidP="00F94673">
      <w:pPr>
        <w:pStyle w:val="ListParagraph"/>
      </w:pPr>
      <w:r>
        <w:t>When you speak, you will be able to hear yourself. If you can’t hear yourself, I can’</w:t>
      </w:r>
      <w:r w:rsidR="00963249">
        <w:t>t hear you either.</w:t>
      </w:r>
    </w:p>
    <w:p w14:paraId="5C62593C" w14:textId="460B61DA" w:rsidR="00F94673" w:rsidRDefault="00F94673" w:rsidP="00F94673">
      <w:pPr>
        <w:pStyle w:val="ListParagraph"/>
      </w:pPr>
      <w:r w:rsidRPr="0085308C">
        <w:rPr>
          <w:color w:val="FF0000"/>
        </w:rPr>
        <w:t xml:space="preserve">If I am talking to air traffic control, please keep quiet, otherwise </w:t>
      </w:r>
      <w:r w:rsidR="00775DDC" w:rsidRPr="0085308C">
        <w:rPr>
          <w:color w:val="FF0000"/>
        </w:rPr>
        <w:t>they will hear you loud and clear!</w:t>
      </w:r>
    </w:p>
    <w:p w14:paraId="44063D92" w14:textId="2DE41F16" w:rsidR="00F94673" w:rsidRDefault="00F94673" w:rsidP="00F94673">
      <w:pPr>
        <w:pStyle w:val="ListParagraph"/>
      </w:pPr>
      <w:r>
        <w:t xml:space="preserve">If </w:t>
      </w:r>
      <w:r w:rsidR="002D34C3">
        <w:t xml:space="preserve">you hear </w:t>
      </w:r>
      <w:r w:rsidR="006D7F58">
        <w:t xml:space="preserve">anyone </w:t>
      </w:r>
      <w:r w:rsidR="00326142">
        <w:t xml:space="preserve">else </w:t>
      </w:r>
      <w:r>
        <w:t>talking</w:t>
      </w:r>
      <w:r w:rsidR="006D7F58">
        <w:t xml:space="preserve"> on the radio</w:t>
      </w:r>
      <w:r>
        <w:t>, please keep quiet, even if you do</w:t>
      </w:r>
      <w:r w:rsidR="00C97984">
        <w:t xml:space="preserve">n’t think the message is for us, because I </w:t>
      </w:r>
      <w:r w:rsidR="006D7F58">
        <w:t xml:space="preserve">still </w:t>
      </w:r>
      <w:r w:rsidR="00C97984">
        <w:t>need to hear it.</w:t>
      </w:r>
      <w:r w:rsidR="00826D91">
        <w:t xml:space="preserve"> </w:t>
      </w:r>
    </w:p>
    <w:p w14:paraId="567789CE" w14:textId="54CBD5E9" w:rsidR="003D6E2A" w:rsidRDefault="003D6E2A" w:rsidP="003D6E2A">
      <w:pPr>
        <w:pStyle w:val="ListParagraph"/>
      </w:pPr>
      <w:r w:rsidRPr="0085308C">
        <w:rPr>
          <w:color w:val="FF0000"/>
        </w:rPr>
        <w:t>If you see any aircraft once we’re in the air, please tell me, and don’t assume that I’ve seen them</w:t>
      </w:r>
      <w:r w:rsidR="00C2669F" w:rsidRPr="0085308C">
        <w:rPr>
          <w:color w:val="FF0000"/>
        </w:rPr>
        <w:t>. A</w:t>
      </w:r>
      <w:r w:rsidRPr="0085308C">
        <w:rPr>
          <w:color w:val="FF0000"/>
        </w:rPr>
        <w:t>n extra pair of eyes always helps.</w:t>
      </w:r>
    </w:p>
    <w:p w14:paraId="67506520" w14:textId="77777777" w:rsidR="007B58C6" w:rsidRDefault="007B58C6" w:rsidP="00C017D8">
      <w:pPr>
        <w:pStyle w:val="Heading1"/>
      </w:pPr>
    </w:p>
    <w:p w14:paraId="5F31DAB4" w14:textId="77777777" w:rsidR="00B83E72" w:rsidRDefault="00B83E72" w:rsidP="00B83E72">
      <w:pPr>
        <w:pStyle w:val="Heading1"/>
      </w:pPr>
      <w:r>
        <w:t>If you feel unwell</w:t>
      </w:r>
    </w:p>
    <w:p w14:paraId="16A01AA9" w14:textId="77777777" w:rsidR="00B83E72" w:rsidRDefault="00B83E72" w:rsidP="00B83E72">
      <w:pPr>
        <w:pStyle w:val="ListParagraph"/>
      </w:pPr>
      <w:r w:rsidRPr="0085308C">
        <w:rPr>
          <w:color w:val="FF0000"/>
        </w:rPr>
        <w:t>If you feel uncomfortable or unwell at any time, please tell me straight away, and don’t be embarrassed.</w:t>
      </w:r>
    </w:p>
    <w:p w14:paraId="172B951F" w14:textId="1B41DF13" w:rsidR="00B83E72" w:rsidRDefault="007A4F35" w:rsidP="00B83E72">
      <w:pPr>
        <w:pStyle w:val="ListParagraph"/>
      </w:pPr>
      <w:r>
        <w:t xml:space="preserve">We’ve got </w:t>
      </w:r>
      <w:r w:rsidR="00B83E72">
        <w:t>sick bags in the rear seat pockets if you need them.</w:t>
      </w:r>
    </w:p>
    <w:p w14:paraId="7E0483ED" w14:textId="77777777" w:rsidR="00B83E72" w:rsidRDefault="00B83E72" w:rsidP="00B83E72">
      <w:pPr>
        <w:pStyle w:val="ListParagraph"/>
      </w:pPr>
      <w:r>
        <w:t>If your ears feel stuffy, try swallowing. If that doesn’t help, please tell me immediately.</w:t>
      </w:r>
    </w:p>
    <w:p w14:paraId="0E4607BF" w14:textId="77777777" w:rsidR="00B83E72" w:rsidRDefault="00B83E72" w:rsidP="00B83E72">
      <w:pPr>
        <w:pStyle w:val="Heading1"/>
      </w:pPr>
    </w:p>
    <w:p w14:paraId="2EE56F35" w14:textId="77777777" w:rsidR="00B83E72" w:rsidRDefault="00B83E72" w:rsidP="00B83E72">
      <w:pPr>
        <w:pStyle w:val="Heading1"/>
      </w:pPr>
      <w:r>
        <w:t>Emergencies</w:t>
      </w:r>
    </w:p>
    <w:p w14:paraId="32E8018C" w14:textId="77777777" w:rsidR="00B83E72" w:rsidRDefault="00B83E72" w:rsidP="00B83E72">
      <w:pPr>
        <w:pStyle w:val="ListParagraph"/>
      </w:pPr>
      <w:r>
        <w:t>The first aid kit is in the rear seat pocket.</w:t>
      </w:r>
    </w:p>
    <w:p w14:paraId="099021AB" w14:textId="77777777" w:rsidR="00B83E72" w:rsidRDefault="00B83E72" w:rsidP="00B83E72">
      <w:pPr>
        <w:pStyle w:val="ListParagraph"/>
      </w:pPr>
      <w:r>
        <w:t xml:space="preserve">The fire extinguisher is on the floor between the two front seats. </w:t>
      </w:r>
    </w:p>
    <w:p w14:paraId="79684D5F" w14:textId="644C0C32" w:rsidR="00B83E72" w:rsidRDefault="00B83E72" w:rsidP="00B83E72">
      <w:pPr>
        <w:pStyle w:val="ListParagraph"/>
      </w:pPr>
      <w:r w:rsidRPr="0085308C">
        <w:rPr>
          <w:color w:val="FF0000"/>
        </w:rPr>
        <w:t xml:space="preserve">The best emergency exits are the side doors that we normally use. You can also get out via the windows in the doors, or </w:t>
      </w:r>
      <w:r w:rsidR="001B78AD" w:rsidRPr="0085308C">
        <w:rPr>
          <w:color w:val="FF0000"/>
        </w:rPr>
        <w:t>via</w:t>
      </w:r>
      <w:r w:rsidRPr="0085308C">
        <w:rPr>
          <w:color w:val="FF0000"/>
        </w:rPr>
        <w:t xml:space="preserve"> the small baggage compartment door behind the rear seats.</w:t>
      </w:r>
    </w:p>
    <w:p w14:paraId="316D34D1" w14:textId="5017F044" w:rsidR="00B83E72" w:rsidRDefault="00B83E72" w:rsidP="00B83E72">
      <w:pPr>
        <w:pStyle w:val="ListParagraph"/>
      </w:pPr>
      <w:r>
        <w:t xml:space="preserve">If I become incapacitated, you can talk to air traffic control by holding down the button on the top right rear of the large black control column. Let go of the button when you have </w:t>
      </w:r>
      <w:r w:rsidR="001B78AD">
        <w:t>finished speaking</w:t>
      </w:r>
      <w:r>
        <w:t>.</w:t>
      </w:r>
    </w:p>
    <w:p w14:paraId="459000C7" w14:textId="77777777" w:rsidR="00B83E72" w:rsidRDefault="00B83E72" w:rsidP="00B83E72">
      <w:pPr>
        <w:pStyle w:val="Heading1"/>
      </w:pPr>
    </w:p>
    <w:p w14:paraId="407ABDBE" w14:textId="77777777" w:rsidR="00B83E72" w:rsidRDefault="00B83E72" w:rsidP="00B83E72">
      <w:pPr>
        <w:pStyle w:val="Heading1"/>
      </w:pPr>
      <w:r>
        <w:t>Engine Failure</w:t>
      </w:r>
    </w:p>
    <w:p w14:paraId="3FCDE7A2" w14:textId="77777777" w:rsidR="00B83E72" w:rsidRDefault="00B83E72" w:rsidP="00B83E72">
      <w:pPr>
        <w:pStyle w:val="ListParagraph"/>
        <w:numPr>
          <w:ilvl w:val="0"/>
          <w:numId w:val="0"/>
        </w:numPr>
      </w:pPr>
      <w:r>
        <w:t>In the unlikely event of an engine failure:</w:t>
      </w:r>
    </w:p>
    <w:p w14:paraId="593C01E0" w14:textId="77777777" w:rsidR="00B83E72" w:rsidRDefault="00B83E72" w:rsidP="00B83E72">
      <w:pPr>
        <w:pStyle w:val="ListParagraph"/>
      </w:pPr>
      <w:r>
        <w:t>Stay calm, because it’s something all pilots are trained to deal with.</w:t>
      </w:r>
    </w:p>
    <w:p w14:paraId="6E20C7E9" w14:textId="77777777" w:rsidR="00B83E72" w:rsidRDefault="00B83E72" w:rsidP="00B83E72">
      <w:pPr>
        <w:pStyle w:val="ListParagraph"/>
      </w:pPr>
      <w:r>
        <w:t>Keep quiet, because I will be very busy.</w:t>
      </w:r>
    </w:p>
    <w:p w14:paraId="7AA2382B" w14:textId="77777777" w:rsidR="00B83E72" w:rsidRDefault="00B83E72" w:rsidP="00B83E72">
      <w:pPr>
        <w:pStyle w:val="ListParagraph"/>
      </w:pPr>
      <w:r>
        <w:t>Expect that we will have a bumpy landing into a farmer’s field.</w:t>
      </w:r>
    </w:p>
    <w:p w14:paraId="3C51B3A5" w14:textId="7DAF2F71" w:rsidR="00B83E72" w:rsidRPr="0085308C" w:rsidRDefault="00B83E72" w:rsidP="00B83E72">
      <w:pPr>
        <w:pStyle w:val="ListParagraph"/>
        <w:rPr>
          <w:color w:val="FF0000"/>
        </w:rPr>
      </w:pPr>
      <w:r w:rsidRPr="0085308C">
        <w:rPr>
          <w:color w:val="FF0000"/>
        </w:rPr>
        <w:t xml:space="preserve">Just before </w:t>
      </w:r>
      <w:r w:rsidR="0085308C" w:rsidRPr="0085308C">
        <w:rPr>
          <w:color w:val="FF0000"/>
        </w:rPr>
        <w:t>an emergency landing</w:t>
      </w:r>
      <w:r w:rsidRPr="0085308C">
        <w:rPr>
          <w:color w:val="FF0000"/>
        </w:rPr>
        <w:t>:</w:t>
      </w:r>
    </w:p>
    <w:p w14:paraId="25659BAE" w14:textId="77777777" w:rsidR="00B83E72" w:rsidRPr="0085308C" w:rsidRDefault="00B83E72" w:rsidP="00B83E72">
      <w:pPr>
        <w:pStyle w:val="ListParagraph"/>
        <w:numPr>
          <w:ilvl w:val="1"/>
          <w:numId w:val="3"/>
        </w:numPr>
        <w:rPr>
          <w:color w:val="FF0000"/>
        </w:rPr>
      </w:pPr>
      <w:r w:rsidRPr="0085308C">
        <w:rPr>
          <w:color w:val="FF0000"/>
        </w:rPr>
        <w:t xml:space="preserve">Remove your </w:t>
      </w:r>
      <w:r w:rsidRPr="0085308C">
        <w:rPr>
          <w:b/>
          <w:color w:val="FF0000"/>
        </w:rPr>
        <w:t>spectacles or sunglasses</w:t>
      </w:r>
      <w:r w:rsidRPr="0085308C">
        <w:rPr>
          <w:color w:val="FF0000"/>
        </w:rPr>
        <w:t xml:space="preserve"> (so they don’t break and injure you).</w:t>
      </w:r>
    </w:p>
    <w:p w14:paraId="46123AC7" w14:textId="77777777" w:rsidR="00B83E72" w:rsidRPr="0085308C" w:rsidRDefault="00B83E72" w:rsidP="00B83E72">
      <w:pPr>
        <w:pStyle w:val="ListParagraph"/>
        <w:numPr>
          <w:ilvl w:val="1"/>
          <w:numId w:val="3"/>
        </w:numPr>
        <w:rPr>
          <w:color w:val="FF0000"/>
        </w:rPr>
      </w:pPr>
      <w:r w:rsidRPr="0085308C">
        <w:rPr>
          <w:color w:val="FF0000"/>
        </w:rPr>
        <w:t xml:space="preserve">Remove your </w:t>
      </w:r>
      <w:r w:rsidRPr="0085308C">
        <w:rPr>
          <w:b/>
          <w:color w:val="FF0000"/>
        </w:rPr>
        <w:t>headset</w:t>
      </w:r>
      <w:r w:rsidRPr="0085308C">
        <w:rPr>
          <w:color w:val="FF0000"/>
        </w:rPr>
        <w:t xml:space="preserve"> (so you don’t get tangled in the wires).</w:t>
      </w:r>
    </w:p>
    <w:p w14:paraId="4465B298" w14:textId="77777777" w:rsidR="00B83E72" w:rsidRPr="0085308C" w:rsidRDefault="00B83E72" w:rsidP="00B83E72">
      <w:pPr>
        <w:pStyle w:val="ListParagraph"/>
        <w:numPr>
          <w:ilvl w:val="1"/>
          <w:numId w:val="3"/>
        </w:numPr>
        <w:rPr>
          <w:color w:val="FF0000"/>
        </w:rPr>
      </w:pPr>
      <w:r w:rsidRPr="0085308C">
        <w:rPr>
          <w:color w:val="FF0000"/>
        </w:rPr>
        <w:t xml:space="preserve">Slightly open your </w:t>
      </w:r>
      <w:r w:rsidRPr="0085308C">
        <w:rPr>
          <w:b/>
          <w:color w:val="FF0000"/>
        </w:rPr>
        <w:t>door</w:t>
      </w:r>
      <w:r w:rsidRPr="0085308C">
        <w:rPr>
          <w:color w:val="FF0000"/>
        </w:rPr>
        <w:t xml:space="preserve"> by pulling the latch handle upright (in case the landing damages the aircraft and the door will no longer open).</w:t>
      </w:r>
    </w:p>
    <w:p w14:paraId="0C8143F1" w14:textId="77777777" w:rsidR="00B83E72" w:rsidRPr="0085308C" w:rsidRDefault="00B83E72" w:rsidP="00B83E72">
      <w:pPr>
        <w:pStyle w:val="ListParagraph"/>
        <w:numPr>
          <w:ilvl w:val="1"/>
          <w:numId w:val="3"/>
        </w:numPr>
        <w:rPr>
          <w:color w:val="FF0000"/>
        </w:rPr>
      </w:pPr>
      <w:r w:rsidRPr="0085308C">
        <w:rPr>
          <w:color w:val="FF0000"/>
        </w:rPr>
        <w:t xml:space="preserve">Keep your </w:t>
      </w:r>
      <w:r w:rsidRPr="0085308C">
        <w:rPr>
          <w:b/>
          <w:color w:val="FF0000"/>
        </w:rPr>
        <w:t>seatbelt on</w:t>
      </w:r>
      <w:r w:rsidRPr="0085308C">
        <w:rPr>
          <w:color w:val="FF0000"/>
        </w:rPr>
        <w:t xml:space="preserve"> until we have landed.</w:t>
      </w:r>
    </w:p>
    <w:p w14:paraId="56183C68" w14:textId="77777777" w:rsidR="00B83E72" w:rsidRPr="0085308C" w:rsidRDefault="00B83E72" w:rsidP="00B83E72">
      <w:pPr>
        <w:pStyle w:val="ListParagraph"/>
        <w:numPr>
          <w:ilvl w:val="1"/>
          <w:numId w:val="3"/>
        </w:numPr>
        <w:rPr>
          <w:color w:val="FF0000"/>
        </w:rPr>
      </w:pPr>
      <w:r w:rsidRPr="0085308C">
        <w:rPr>
          <w:color w:val="FF0000"/>
        </w:rPr>
        <w:t xml:space="preserve">Adopt the </w:t>
      </w:r>
      <w:r w:rsidRPr="0085308C">
        <w:rPr>
          <w:b/>
          <w:color w:val="FF0000"/>
        </w:rPr>
        <w:t>brace position</w:t>
      </w:r>
      <w:r w:rsidRPr="0085308C">
        <w:rPr>
          <w:color w:val="FF0000"/>
        </w:rPr>
        <w:t xml:space="preserve">: </w:t>
      </w:r>
      <w:r w:rsidRPr="0085308C">
        <w:rPr>
          <w:color w:val="FF0000"/>
        </w:rPr>
        <w:br/>
        <w:t>head down, both hands on top of your head, hands not touching, elbows in front of you.</w:t>
      </w:r>
    </w:p>
    <w:p w14:paraId="7AD24309" w14:textId="5EC4D283" w:rsidR="00B83E72" w:rsidRPr="0085308C" w:rsidRDefault="00B83E72" w:rsidP="00B83E72">
      <w:pPr>
        <w:pStyle w:val="ListParagraph"/>
        <w:rPr>
          <w:color w:val="FF0000"/>
        </w:rPr>
      </w:pPr>
      <w:r w:rsidRPr="0085308C">
        <w:rPr>
          <w:color w:val="FF0000"/>
        </w:rPr>
        <w:t xml:space="preserve">After we land and have </w:t>
      </w:r>
      <w:r w:rsidR="00A21E24" w:rsidRPr="0085308C">
        <w:rPr>
          <w:color w:val="FF0000"/>
        </w:rPr>
        <w:t>stopped</w:t>
      </w:r>
      <w:r w:rsidRPr="0085308C">
        <w:rPr>
          <w:color w:val="FF0000"/>
        </w:rPr>
        <w:t>:</w:t>
      </w:r>
    </w:p>
    <w:p w14:paraId="6F62A7A1" w14:textId="77777777" w:rsidR="00B83E72" w:rsidRPr="0085308C" w:rsidRDefault="00B83E72" w:rsidP="00B83E72">
      <w:pPr>
        <w:pStyle w:val="ListParagraph"/>
        <w:numPr>
          <w:ilvl w:val="1"/>
          <w:numId w:val="3"/>
        </w:numPr>
        <w:rPr>
          <w:color w:val="FF0000"/>
        </w:rPr>
      </w:pPr>
      <w:r w:rsidRPr="0085308C">
        <w:rPr>
          <w:color w:val="FF0000"/>
        </w:rPr>
        <w:t>I will tell you when it is safe to leave the aircraft.</w:t>
      </w:r>
    </w:p>
    <w:p w14:paraId="36C5B2F7" w14:textId="77777777" w:rsidR="00B83E72" w:rsidRPr="0085308C" w:rsidRDefault="00B83E72" w:rsidP="00B83E72">
      <w:pPr>
        <w:pStyle w:val="ListParagraph"/>
        <w:numPr>
          <w:ilvl w:val="1"/>
          <w:numId w:val="3"/>
        </w:numPr>
        <w:rPr>
          <w:color w:val="FF0000"/>
        </w:rPr>
      </w:pPr>
      <w:r w:rsidRPr="0085308C">
        <w:rPr>
          <w:color w:val="FF0000"/>
        </w:rPr>
        <w:t>If I am incapacitated, get out of the aircraft without delay.</w:t>
      </w:r>
    </w:p>
    <w:p w14:paraId="596F81B9" w14:textId="77777777" w:rsidR="00B83E72" w:rsidRPr="0085308C" w:rsidRDefault="00B83E72" w:rsidP="00B83E72">
      <w:pPr>
        <w:pStyle w:val="ListParagraph"/>
        <w:numPr>
          <w:ilvl w:val="1"/>
          <w:numId w:val="3"/>
        </w:numPr>
        <w:rPr>
          <w:color w:val="FF0000"/>
        </w:rPr>
      </w:pPr>
      <w:r w:rsidRPr="0085308C">
        <w:rPr>
          <w:color w:val="FF0000"/>
        </w:rPr>
        <w:t>Walk towards the back of the aircraft, away from the propeller.</w:t>
      </w:r>
    </w:p>
    <w:p w14:paraId="25D087CD" w14:textId="77777777" w:rsidR="00B83E72" w:rsidRPr="0085308C" w:rsidRDefault="00B83E72" w:rsidP="00B83E72">
      <w:pPr>
        <w:pStyle w:val="ListParagraph"/>
        <w:numPr>
          <w:ilvl w:val="1"/>
          <w:numId w:val="3"/>
        </w:numPr>
        <w:rPr>
          <w:color w:val="FF0000"/>
        </w:rPr>
      </w:pPr>
      <w:r w:rsidRPr="0085308C">
        <w:rPr>
          <w:color w:val="FF0000"/>
        </w:rPr>
        <w:t>Mind your head on the wing flaps, because they will be at head height.</w:t>
      </w:r>
    </w:p>
    <w:p w14:paraId="4BF68509" w14:textId="32974E23" w:rsidR="00B83E72" w:rsidRPr="0085308C" w:rsidRDefault="00B83E72" w:rsidP="00B83E72">
      <w:pPr>
        <w:pStyle w:val="ListParagraph"/>
        <w:numPr>
          <w:ilvl w:val="1"/>
          <w:numId w:val="3"/>
        </w:numPr>
        <w:rPr>
          <w:color w:val="FF0000"/>
        </w:rPr>
      </w:pPr>
      <w:r w:rsidRPr="0085308C">
        <w:rPr>
          <w:color w:val="FF0000"/>
        </w:rPr>
        <w:t>Move well clear of the aircraft</w:t>
      </w:r>
      <w:r w:rsidR="00C2669F" w:rsidRPr="0085308C">
        <w:rPr>
          <w:color w:val="FF0000"/>
        </w:rPr>
        <w:t xml:space="preserve"> in case it catches fire</w:t>
      </w:r>
      <w:r w:rsidRPr="0085308C">
        <w:rPr>
          <w:color w:val="FF0000"/>
        </w:rPr>
        <w:t>.</w:t>
      </w:r>
    </w:p>
    <w:p w14:paraId="6A2C1C1C" w14:textId="77777777" w:rsidR="00B83E72" w:rsidRDefault="00B83E72" w:rsidP="00C017D8">
      <w:pPr>
        <w:pStyle w:val="Heading1"/>
      </w:pPr>
    </w:p>
    <w:p w14:paraId="5F777BFD" w14:textId="3F47A240" w:rsidR="006F017E" w:rsidRDefault="00C017D8" w:rsidP="00C017D8">
      <w:pPr>
        <w:pStyle w:val="Heading1"/>
      </w:pPr>
      <w:r>
        <w:t>At the end of the flight</w:t>
      </w:r>
    </w:p>
    <w:p w14:paraId="3A284E63" w14:textId="6EC5F0AE" w:rsidR="00C017D8" w:rsidRDefault="00C017D8" w:rsidP="00C017D8">
      <w:pPr>
        <w:pStyle w:val="ListParagraph"/>
      </w:pPr>
      <w:r>
        <w:t>When we are coming in to land, I need to reduce the engine power to idle. Don’t be alarmed by this, it’s perfectly normal, and doesn’t indicate a problem.</w:t>
      </w:r>
    </w:p>
    <w:p w14:paraId="56E3246C" w14:textId="28E0BD01" w:rsidR="00C24561" w:rsidRDefault="00C24561" w:rsidP="00C017D8">
      <w:pPr>
        <w:pStyle w:val="ListParagraph"/>
      </w:pPr>
      <w:r>
        <w:t xml:space="preserve">The air is normally a little turbulent close to the ground, so don’t worry if </w:t>
      </w:r>
      <w:r w:rsidR="00580CB4">
        <w:t>things feel a little uneven as we are flying down towards the runway.</w:t>
      </w:r>
    </w:p>
    <w:p w14:paraId="3AAF3853" w14:textId="326AF223" w:rsidR="00C017D8" w:rsidRPr="002C1751" w:rsidRDefault="00C017D8" w:rsidP="00C017D8">
      <w:pPr>
        <w:pStyle w:val="ListParagraph"/>
        <w:rPr>
          <w:color w:val="FF0000"/>
        </w:rPr>
      </w:pPr>
      <w:r w:rsidRPr="002C1751">
        <w:rPr>
          <w:color w:val="FF0000"/>
        </w:rPr>
        <w:t xml:space="preserve">Please don’t open the doors or get out of the aircraft until I say </w:t>
      </w:r>
      <w:r w:rsidR="00A21E24" w:rsidRPr="002C1751">
        <w:rPr>
          <w:color w:val="FF0000"/>
        </w:rPr>
        <w:t xml:space="preserve">it is safe to </w:t>
      </w:r>
      <w:r w:rsidR="0085308C" w:rsidRPr="002C1751">
        <w:rPr>
          <w:color w:val="FF0000"/>
        </w:rPr>
        <w:t xml:space="preserve">do so, and never </w:t>
      </w:r>
      <w:r w:rsidR="002C1751" w:rsidRPr="002C1751">
        <w:rPr>
          <w:color w:val="FF0000"/>
        </w:rPr>
        <w:t xml:space="preserve">get out </w:t>
      </w:r>
      <w:r w:rsidR="0085308C" w:rsidRPr="002C1751">
        <w:rPr>
          <w:color w:val="FF0000"/>
        </w:rPr>
        <w:t>until the propeller has stopped.</w:t>
      </w:r>
    </w:p>
    <w:p w14:paraId="10D2DA85" w14:textId="08A83753" w:rsidR="009845C1" w:rsidRPr="002C1751" w:rsidRDefault="00C017D8" w:rsidP="008C60B0">
      <w:pPr>
        <w:pStyle w:val="ListParagraph"/>
        <w:keepNext/>
        <w:keepLines/>
        <w:outlineLvl w:val="0"/>
        <w:rPr>
          <w:rFonts w:eastAsiaTheme="minorHAnsi" w:cstheme="minorBidi"/>
          <w:sz w:val="22"/>
        </w:rPr>
      </w:pPr>
      <w:r>
        <w:t>When you get out of the aircraft, always walk towards the back of the aircraft, away from the propeller.</w:t>
      </w:r>
    </w:p>
    <w:sectPr w:rsidR="009845C1" w:rsidRPr="002C1751">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4D885E" w14:textId="77777777" w:rsidR="00205D2A" w:rsidRDefault="00205D2A" w:rsidP="00B26E93">
      <w:pPr>
        <w:spacing w:after="0" w:line="240" w:lineRule="auto"/>
      </w:pPr>
      <w:r>
        <w:separator/>
      </w:r>
    </w:p>
  </w:endnote>
  <w:endnote w:type="continuationSeparator" w:id="0">
    <w:p w14:paraId="27E6C558" w14:textId="77777777" w:rsidR="00205D2A" w:rsidRDefault="00205D2A" w:rsidP="00B26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ambria">
    <w:panose1 w:val="02040503050406030204"/>
    <w:charset w:val="00"/>
    <w:family w:val="auto"/>
    <w:pitch w:val="variable"/>
    <w:sig w:usb0="E00002FF" w:usb1="400004FF" w:usb2="00000000" w:usb3="00000000" w:csb0="0000019F" w:csb1="00000000"/>
  </w:font>
  <w:font w:name="Tahoma">
    <w:panose1 w:val="020B0604030504040204"/>
    <w:charset w:val="00"/>
    <w:family w:val="auto"/>
    <w:pitch w:val="variable"/>
    <w:sig w:usb0="E1002E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EEA89D" w14:textId="77777777" w:rsidR="00857698" w:rsidRDefault="00857698">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51AD14" w14:textId="7FB3B0B4" w:rsidR="00DA76F7" w:rsidRDefault="00DA76F7">
    <w:pPr>
      <w:pStyle w:val="Footer"/>
      <w:pBdr>
        <w:bottom w:val="single" w:sz="6" w:space="1" w:color="auto"/>
      </w:pBdr>
      <w:rPr>
        <w:lang w:val="en-US"/>
      </w:rPr>
    </w:pPr>
  </w:p>
  <w:p w14:paraId="5C76F835" w14:textId="122E4898" w:rsidR="00DA76F7" w:rsidRPr="00B26E93" w:rsidRDefault="00857698">
    <w:pPr>
      <w:pStyle w:val="Footer"/>
      <w:rPr>
        <w:sz w:val="16"/>
        <w:lang w:val="en-US"/>
      </w:rPr>
    </w:pPr>
    <w:r>
      <w:rPr>
        <w:sz w:val="16"/>
        <w:lang w:val="en-US"/>
      </w:rPr>
      <w:tab/>
    </w:r>
    <w:r>
      <w:rPr>
        <w:sz w:val="16"/>
        <w:lang w:val="en-US"/>
      </w:rPr>
      <w:tab/>
    </w:r>
    <w:bookmarkStart w:id="0" w:name="_GoBack"/>
    <w:bookmarkEnd w:id="0"/>
    <w:r w:rsidR="00DA76F7" w:rsidRPr="00B26E93">
      <w:rPr>
        <w:sz w:val="16"/>
        <w:lang w:val="en-US"/>
      </w:rPr>
      <w:t xml:space="preserve">Page </w:t>
    </w:r>
    <w:r w:rsidR="00DA76F7" w:rsidRPr="00B26E93">
      <w:rPr>
        <w:sz w:val="16"/>
        <w:lang w:val="en-US"/>
      </w:rPr>
      <w:fldChar w:fldCharType="begin"/>
    </w:r>
    <w:r w:rsidR="00DA76F7" w:rsidRPr="00B26E93">
      <w:rPr>
        <w:sz w:val="16"/>
        <w:lang w:val="en-US"/>
      </w:rPr>
      <w:instrText xml:space="preserve"> PAGE   \* MERGEFORMAT </w:instrText>
    </w:r>
    <w:r w:rsidR="00DA76F7" w:rsidRPr="00B26E93">
      <w:rPr>
        <w:sz w:val="16"/>
        <w:lang w:val="en-US"/>
      </w:rPr>
      <w:fldChar w:fldCharType="separate"/>
    </w:r>
    <w:r>
      <w:rPr>
        <w:noProof/>
        <w:sz w:val="16"/>
        <w:lang w:val="en-US"/>
      </w:rPr>
      <w:t>1</w:t>
    </w:r>
    <w:r w:rsidR="00DA76F7" w:rsidRPr="00B26E93">
      <w:rPr>
        <w:sz w:val="16"/>
        <w:lang w:val="en-US"/>
      </w:rPr>
      <w:fldChar w:fldCharType="end"/>
    </w:r>
    <w:r w:rsidR="00DA76F7" w:rsidRPr="00B26E93">
      <w:rPr>
        <w:sz w:val="16"/>
        <w:lang w:val="en-US"/>
      </w:rPr>
      <w:t xml:space="preserve"> of </w:t>
    </w:r>
    <w:r w:rsidR="00DA76F7" w:rsidRPr="00B26E93">
      <w:rPr>
        <w:sz w:val="16"/>
        <w:lang w:val="en-US"/>
      </w:rPr>
      <w:fldChar w:fldCharType="begin"/>
    </w:r>
    <w:r w:rsidR="00DA76F7" w:rsidRPr="00B26E93">
      <w:rPr>
        <w:sz w:val="16"/>
        <w:lang w:val="en-US"/>
      </w:rPr>
      <w:instrText xml:space="preserve"> NUMPAGES   \* MERGEFORMAT </w:instrText>
    </w:r>
    <w:r w:rsidR="00DA76F7" w:rsidRPr="00B26E93">
      <w:rPr>
        <w:sz w:val="16"/>
        <w:lang w:val="en-US"/>
      </w:rPr>
      <w:fldChar w:fldCharType="separate"/>
    </w:r>
    <w:r>
      <w:rPr>
        <w:noProof/>
        <w:sz w:val="16"/>
        <w:lang w:val="en-US"/>
      </w:rPr>
      <w:t>2</w:t>
    </w:r>
    <w:r w:rsidR="00DA76F7" w:rsidRPr="00B26E93">
      <w:rPr>
        <w:sz w:val="16"/>
        <w:lang w:val="en-US"/>
      </w:rPr>
      <w:fldChar w:fldCharType="end"/>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664B38" w14:textId="77777777" w:rsidR="00857698" w:rsidRDefault="00857698">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F3748F" w14:textId="77777777" w:rsidR="00205D2A" w:rsidRDefault="00205D2A" w:rsidP="00B26E93">
      <w:pPr>
        <w:spacing w:after="0" w:line="240" w:lineRule="auto"/>
      </w:pPr>
      <w:r>
        <w:separator/>
      </w:r>
    </w:p>
  </w:footnote>
  <w:footnote w:type="continuationSeparator" w:id="0">
    <w:p w14:paraId="504626DE" w14:textId="77777777" w:rsidR="00205D2A" w:rsidRDefault="00205D2A" w:rsidP="00B26E93">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9AD64F" w14:textId="77777777" w:rsidR="00857698" w:rsidRDefault="00857698">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3AE362" w14:textId="464D90C2" w:rsidR="00DA76F7" w:rsidRPr="00B26E93" w:rsidRDefault="00E8563B">
    <w:pPr>
      <w:pStyle w:val="Header"/>
      <w:pBdr>
        <w:bottom w:val="single" w:sz="6" w:space="1" w:color="auto"/>
      </w:pBdr>
      <w:rPr>
        <w:sz w:val="16"/>
        <w:szCs w:val="16"/>
        <w:lang w:val="en-US"/>
      </w:rPr>
    </w:pPr>
    <w:r>
      <w:rPr>
        <w:sz w:val="16"/>
        <w:szCs w:val="16"/>
        <w:lang w:val="en-US"/>
      </w:rPr>
      <w:t>Passenger Safety Briefing – Cessna 172</w:t>
    </w:r>
    <w:r w:rsidR="00DA76F7">
      <w:rPr>
        <w:sz w:val="16"/>
        <w:lang w:val="en-US"/>
      </w:rPr>
      <w:tab/>
    </w:r>
    <w:r w:rsidR="00DA76F7">
      <w:rPr>
        <w:sz w:val="16"/>
        <w:lang w:val="en-US"/>
      </w:rPr>
      <w:tab/>
    </w:r>
    <w:r w:rsidR="00DA76F7" w:rsidRPr="00B26E93">
      <w:rPr>
        <w:sz w:val="16"/>
        <w:lang w:val="en-US"/>
      </w:rPr>
      <w:t>Author: Ian Howlett</w:t>
    </w:r>
  </w:p>
  <w:p w14:paraId="5DCFFB54" w14:textId="77777777" w:rsidR="00DA76F7" w:rsidRPr="00B26E93" w:rsidRDefault="00DA76F7">
    <w:pPr>
      <w:pStyle w:val="Header"/>
      <w:rPr>
        <w:lang w:val="en-US"/>
      </w:rP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3D28FB" w14:textId="77777777" w:rsidR="00857698" w:rsidRDefault="0085769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988201D"/>
    <w:multiLevelType w:val="multilevel"/>
    <w:tmpl w:val="ED326022"/>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Wingdings" w:hAnsi="Wingdings"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Wingdings" w:hAnsi="Wingdings" w:hint="default"/>
      </w:rPr>
    </w:lvl>
    <w:lvl w:ilvl="8">
      <w:start w:val="1"/>
      <w:numFmt w:val="bullet"/>
      <w:lvlText w:val=""/>
      <w:lvlJc w:val="left"/>
      <w:pPr>
        <w:ind w:left="3240" w:hanging="360"/>
      </w:pPr>
      <w:rPr>
        <w:rFonts w:ascii="Wingdings" w:hAnsi="Wingdings" w:hint="default"/>
      </w:rPr>
    </w:lvl>
  </w:abstractNum>
  <w:abstractNum w:abstractNumId="1">
    <w:nsid w:val="2107544C"/>
    <w:multiLevelType w:val="multilevel"/>
    <w:tmpl w:val="6248B9AE"/>
    <w:lvl w:ilvl="0">
      <w:start w:val="1"/>
      <w:numFmt w:val="bullet"/>
      <w:pStyle w:val="ListParagraph"/>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Wingdings" w:hAnsi="Wingdings"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Wingdings" w:hAnsi="Wingdings" w:hint="default"/>
      </w:rPr>
    </w:lvl>
    <w:lvl w:ilvl="8">
      <w:start w:val="1"/>
      <w:numFmt w:val="bullet"/>
      <w:lvlText w:val=""/>
      <w:lvlJc w:val="left"/>
      <w:pPr>
        <w:ind w:left="3240" w:hanging="360"/>
      </w:pPr>
      <w:rPr>
        <w:rFonts w:ascii="Wingdings" w:hAnsi="Wingdings" w:hint="default"/>
      </w:rPr>
    </w:lvl>
  </w:abstractNum>
  <w:abstractNum w:abstractNumId="2">
    <w:nsid w:val="3D53486F"/>
    <w:multiLevelType w:val="multilevel"/>
    <w:tmpl w:val="6248B9AE"/>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Wingdings" w:hAnsi="Wingdings"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Wingdings" w:hAnsi="Wingdings" w:hint="default"/>
      </w:rPr>
    </w:lvl>
    <w:lvl w:ilvl="8">
      <w:start w:val="1"/>
      <w:numFmt w:val="bullet"/>
      <w:lvlText w:val=""/>
      <w:lvlJc w:val="left"/>
      <w:pPr>
        <w:ind w:left="3240" w:hanging="360"/>
      </w:pPr>
      <w:rPr>
        <w:rFonts w:ascii="Wingdings" w:hAnsi="Wingdings" w:hint="default"/>
      </w:rPr>
    </w:lvl>
  </w:abstractNum>
  <w:abstractNum w:abstractNumId="3">
    <w:nsid w:val="58AA31C9"/>
    <w:multiLevelType w:val="hybridMultilevel"/>
    <w:tmpl w:val="7F0ECF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7CBC0ED6"/>
    <w:multiLevelType w:val="multilevel"/>
    <w:tmpl w:val="2FE60734"/>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Wingdings" w:hAnsi="Wingdings"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Wingdings" w:hAnsi="Wingdings" w:hint="default"/>
      </w:rPr>
    </w:lvl>
    <w:lvl w:ilvl="8">
      <w:start w:val="1"/>
      <w:numFmt w:val="bullet"/>
      <w:lvlText w:val=""/>
      <w:lvlJc w:val="left"/>
      <w:pPr>
        <w:ind w:left="3240" w:hanging="360"/>
      </w:pPr>
      <w:rPr>
        <w:rFonts w:ascii="Wingdings" w:hAnsi="Wingdings" w:hint="default"/>
      </w:rPr>
    </w:lvl>
  </w:abstractNum>
  <w:num w:numId="1">
    <w:abstractNumId w:val="0"/>
  </w:num>
  <w:num w:numId="2">
    <w:abstractNumId w:val="4"/>
  </w:num>
  <w:num w:numId="3">
    <w:abstractNumId w:val="1"/>
  </w:num>
  <w:num w:numId="4">
    <w:abstractNumId w:val="1"/>
  </w:num>
  <w:num w:numId="5">
    <w:abstractNumId w:val="3"/>
  </w:num>
  <w:num w:numId="6">
    <w:abstractNumId w:val="1"/>
  </w:num>
  <w:num w:numId="7">
    <w:abstractNumId w:val="1"/>
  </w:num>
  <w:num w:numId="8">
    <w:abstractNumId w:val="1"/>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LcwNbM0MjY0NTMyszBQ0lEKTi0uzszPAykwrAUA6sZRviwAAAA="/>
  </w:docVars>
  <w:rsids>
    <w:rsidRoot w:val="00B0753A"/>
    <w:rsid w:val="0000106F"/>
    <w:rsid w:val="00034698"/>
    <w:rsid w:val="000515D1"/>
    <w:rsid w:val="000647E1"/>
    <w:rsid w:val="000C5A01"/>
    <w:rsid w:val="000F1C64"/>
    <w:rsid w:val="000F375E"/>
    <w:rsid w:val="000F40DF"/>
    <w:rsid w:val="001039D7"/>
    <w:rsid w:val="00107CA4"/>
    <w:rsid w:val="00107F00"/>
    <w:rsid w:val="00114110"/>
    <w:rsid w:val="00162197"/>
    <w:rsid w:val="00162EA2"/>
    <w:rsid w:val="00182875"/>
    <w:rsid w:val="00190DDF"/>
    <w:rsid w:val="001913A9"/>
    <w:rsid w:val="00194A48"/>
    <w:rsid w:val="001A4273"/>
    <w:rsid w:val="001B78AD"/>
    <w:rsid w:val="001C0EB8"/>
    <w:rsid w:val="001C6F1C"/>
    <w:rsid w:val="001C7CEA"/>
    <w:rsid w:val="00205D2A"/>
    <w:rsid w:val="0021107A"/>
    <w:rsid w:val="002213BE"/>
    <w:rsid w:val="0022308F"/>
    <w:rsid w:val="00234A48"/>
    <w:rsid w:val="00246C74"/>
    <w:rsid w:val="00266C54"/>
    <w:rsid w:val="00267E14"/>
    <w:rsid w:val="00271F34"/>
    <w:rsid w:val="002A2164"/>
    <w:rsid w:val="002A5E48"/>
    <w:rsid w:val="002B6776"/>
    <w:rsid w:val="002C155D"/>
    <w:rsid w:val="002C1751"/>
    <w:rsid w:val="002D0EE3"/>
    <w:rsid w:val="002D2104"/>
    <w:rsid w:val="002D2BD8"/>
    <w:rsid w:val="002D34C3"/>
    <w:rsid w:val="002E41C7"/>
    <w:rsid w:val="002F17C7"/>
    <w:rsid w:val="00326142"/>
    <w:rsid w:val="00333CC7"/>
    <w:rsid w:val="003419E5"/>
    <w:rsid w:val="00343EDE"/>
    <w:rsid w:val="00343F72"/>
    <w:rsid w:val="00352C70"/>
    <w:rsid w:val="00356F1B"/>
    <w:rsid w:val="003766BB"/>
    <w:rsid w:val="00377178"/>
    <w:rsid w:val="00381EE1"/>
    <w:rsid w:val="003823F0"/>
    <w:rsid w:val="003952A1"/>
    <w:rsid w:val="00396A0C"/>
    <w:rsid w:val="003A4CC6"/>
    <w:rsid w:val="003B001C"/>
    <w:rsid w:val="003B38F0"/>
    <w:rsid w:val="003B4C99"/>
    <w:rsid w:val="003B4D00"/>
    <w:rsid w:val="003C2A4E"/>
    <w:rsid w:val="003D1FD5"/>
    <w:rsid w:val="003D4EC2"/>
    <w:rsid w:val="003D6E2A"/>
    <w:rsid w:val="003E2F89"/>
    <w:rsid w:val="003E6030"/>
    <w:rsid w:val="003E6415"/>
    <w:rsid w:val="003F45C3"/>
    <w:rsid w:val="00405A1F"/>
    <w:rsid w:val="00415869"/>
    <w:rsid w:val="0041775E"/>
    <w:rsid w:val="004243D5"/>
    <w:rsid w:val="00431664"/>
    <w:rsid w:val="00442BC5"/>
    <w:rsid w:val="00444CCB"/>
    <w:rsid w:val="00470A29"/>
    <w:rsid w:val="0047159C"/>
    <w:rsid w:val="00480604"/>
    <w:rsid w:val="00481A59"/>
    <w:rsid w:val="00494377"/>
    <w:rsid w:val="00496A76"/>
    <w:rsid w:val="004A21F4"/>
    <w:rsid w:val="004A3198"/>
    <w:rsid w:val="004E2A34"/>
    <w:rsid w:val="004F3BA9"/>
    <w:rsid w:val="004F640B"/>
    <w:rsid w:val="005431B9"/>
    <w:rsid w:val="00546928"/>
    <w:rsid w:val="0057040D"/>
    <w:rsid w:val="0057142D"/>
    <w:rsid w:val="00574A3C"/>
    <w:rsid w:val="00580CB4"/>
    <w:rsid w:val="00584FB7"/>
    <w:rsid w:val="005C0606"/>
    <w:rsid w:val="005D0E2C"/>
    <w:rsid w:val="005D6788"/>
    <w:rsid w:val="005E2CBD"/>
    <w:rsid w:val="005F0E94"/>
    <w:rsid w:val="00606F8F"/>
    <w:rsid w:val="006140F9"/>
    <w:rsid w:val="00622803"/>
    <w:rsid w:val="00643482"/>
    <w:rsid w:val="00677F67"/>
    <w:rsid w:val="0069573B"/>
    <w:rsid w:val="006C6575"/>
    <w:rsid w:val="006D7F58"/>
    <w:rsid w:val="006F017E"/>
    <w:rsid w:val="00743B32"/>
    <w:rsid w:val="00745B27"/>
    <w:rsid w:val="0075400B"/>
    <w:rsid w:val="00756035"/>
    <w:rsid w:val="007607D4"/>
    <w:rsid w:val="00770A75"/>
    <w:rsid w:val="00773E5C"/>
    <w:rsid w:val="00775936"/>
    <w:rsid w:val="00775DDC"/>
    <w:rsid w:val="007806D0"/>
    <w:rsid w:val="00780BEF"/>
    <w:rsid w:val="00785AC4"/>
    <w:rsid w:val="007904C3"/>
    <w:rsid w:val="007A2324"/>
    <w:rsid w:val="007A4F35"/>
    <w:rsid w:val="007A57FB"/>
    <w:rsid w:val="007A773C"/>
    <w:rsid w:val="007B2C14"/>
    <w:rsid w:val="007B3141"/>
    <w:rsid w:val="007B58C6"/>
    <w:rsid w:val="007C1287"/>
    <w:rsid w:val="007D29B5"/>
    <w:rsid w:val="007D3834"/>
    <w:rsid w:val="007F0F3B"/>
    <w:rsid w:val="007F5D64"/>
    <w:rsid w:val="00826D91"/>
    <w:rsid w:val="00834544"/>
    <w:rsid w:val="0085308C"/>
    <w:rsid w:val="00857698"/>
    <w:rsid w:val="008867A7"/>
    <w:rsid w:val="00894FAF"/>
    <w:rsid w:val="008A1651"/>
    <w:rsid w:val="008C3AEB"/>
    <w:rsid w:val="008D1AC6"/>
    <w:rsid w:val="008E46FF"/>
    <w:rsid w:val="009046E6"/>
    <w:rsid w:val="009531C6"/>
    <w:rsid w:val="00960B44"/>
    <w:rsid w:val="00962472"/>
    <w:rsid w:val="00963249"/>
    <w:rsid w:val="009763AD"/>
    <w:rsid w:val="009845C1"/>
    <w:rsid w:val="00984FCC"/>
    <w:rsid w:val="009A4FD9"/>
    <w:rsid w:val="009B5BF4"/>
    <w:rsid w:val="009C1D5E"/>
    <w:rsid w:val="009C2917"/>
    <w:rsid w:val="009D4F2F"/>
    <w:rsid w:val="009D7166"/>
    <w:rsid w:val="009E3338"/>
    <w:rsid w:val="009E60D3"/>
    <w:rsid w:val="009F02CA"/>
    <w:rsid w:val="00A018E6"/>
    <w:rsid w:val="00A02C91"/>
    <w:rsid w:val="00A21E24"/>
    <w:rsid w:val="00A338FA"/>
    <w:rsid w:val="00A35967"/>
    <w:rsid w:val="00A37E5B"/>
    <w:rsid w:val="00A6187A"/>
    <w:rsid w:val="00A94BDF"/>
    <w:rsid w:val="00A97A4E"/>
    <w:rsid w:val="00AA3548"/>
    <w:rsid w:val="00AB5D9D"/>
    <w:rsid w:val="00AC5D30"/>
    <w:rsid w:val="00AD3176"/>
    <w:rsid w:val="00AF3980"/>
    <w:rsid w:val="00AF54D2"/>
    <w:rsid w:val="00AF5D2A"/>
    <w:rsid w:val="00B04ED1"/>
    <w:rsid w:val="00B0753A"/>
    <w:rsid w:val="00B24ED2"/>
    <w:rsid w:val="00B26E93"/>
    <w:rsid w:val="00B30337"/>
    <w:rsid w:val="00B83E72"/>
    <w:rsid w:val="00B932AB"/>
    <w:rsid w:val="00BE1374"/>
    <w:rsid w:val="00C017D8"/>
    <w:rsid w:val="00C02066"/>
    <w:rsid w:val="00C20534"/>
    <w:rsid w:val="00C24561"/>
    <w:rsid w:val="00C2669F"/>
    <w:rsid w:val="00C3712A"/>
    <w:rsid w:val="00C41A17"/>
    <w:rsid w:val="00C46AA3"/>
    <w:rsid w:val="00C63DC2"/>
    <w:rsid w:val="00C656D5"/>
    <w:rsid w:val="00C750DF"/>
    <w:rsid w:val="00C7693D"/>
    <w:rsid w:val="00C777C1"/>
    <w:rsid w:val="00C84D2A"/>
    <w:rsid w:val="00C84FD7"/>
    <w:rsid w:val="00C85A10"/>
    <w:rsid w:val="00C8712E"/>
    <w:rsid w:val="00C931BE"/>
    <w:rsid w:val="00C97984"/>
    <w:rsid w:val="00CA3519"/>
    <w:rsid w:val="00CA4D42"/>
    <w:rsid w:val="00CA79B2"/>
    <w:rsid w:val="00CD67A9"/>
    <w:rsid w:val="00D04AB1"/>
    <w:rsid w:val="00D11D75"/>
    <w:rsid w:val="00D337D4"/>
    <w:rsid w:val="00D4582A"/>
    <w:rsid w:val="00D47AC7"/>
    <w:rsid w:val="00D61593"/>
    <w:rsid w:val="00D6689C"/>
    <w:rsid w:val="00D945D4"/>
    <w:rsid w:val="00DA76F7"/>
    <w:rsid w:val="00DB202C"/>
    <w:rsid w:val="00DB254F"/>
    <w:rsid w:val="00DC5F1F"/>
    <w:rsid w:val="00DF5C86"/>
    <w:rsid w:val="00E07D4C"/>
    <w:rsid w:val="00E16F92"/>
    <w:rsid w:val="00E37BC7"/>
    <w:rsid w:val="00E42224"/>
    <w:rsid w:val="00E75CC4"/>
    <w:rsid w:val="00E8563B"/>
    <w:rsid w:val="00EA1932"/>
    <w:rsid w:val="00EB6A0A"/>
    <w:rsid w:val="00EC2AB5"/>
    <w:rsid w:val="00F03AA5"/>
    <w:rsid w:val="00F15491"/>
    <w:rsid w:val="00F253D4"/>
    <w:rsid w:val="00F26A7A"/>
    <w:rsid w:val="00F364EB"/>
    <w:rsid w:val="00F41DB2"/>
    <w:rsid w:val="00F462E9"/>
    <w:rsid w:val="00F46BA4"/>
    <w:rsid w:val="00F670C0"/>
    <w:rsid w:val="00F71C0B"/>
    <w:rsid w:val="00F90786"/>
    <w:rsid w:val="00F93312"/>
    <w:rsid w:val="00F94673"/>
    <w:rsid w:val="00FA10A0"/>
    <w:rsid w:val="00FA6C1B"/>
    <w:rsid w:val="00FD5F73"/>
    <w:rsid w:val="00FE1640"/>
  </w:rsids>
  <m:mathPr>
    <m:mathFont m:val="Cambria Math"/>
    <m:brkBin m:val="before"/>
    <m:brkBinSub m:val="--"/>
    <m:smallFrac m:val="0"/>
    <m:dispDef/>
    <m:lMargin m:val="0"/>
    <m:rMargin m:val="0"/>
    <m:defJc m:val="centerGroup"/>
    <m:wrapIndent m:val="1440"/>
    <m:intLim m:val="subSup"/>
    <m:naryLim m:val="undOvr"/>
  </m:mathPr>
  <w:themeFontLang w:val="en-GB" w:eastAsia="ja-JP"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4DBB0B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0753A"/>
  </w:style>
  <w:style w:type="paragraph" w:styleId="Heading1">
    <w:name w:val="heading 1"/>
    <w:basedOn w:val="Normal"/>
    <w:next w:val="Normal"/>
    <w:link w:val="Heading1Char"/>
    <w:uiPriority w:val="9"/>
    <w:qFormat/>
    <w:rsid w:val="00B0753A"/>
    <w:pPr>
      <w:keepNext/>
      <w:keepLines/>
      <w:spacing w:after="0"/>
      <w:outlineLvl w:val="0"/>
    </w:pPr>
    <w:rPr>
      <w:rFonts w:eastAsiaTheme="majorEastAsia" w:cstheme="majorBidi"/>
      <w:b/>
      <w:bCs/>
      <w:color w:val="000000" w:themeColor="text1"/>
      <w:sz w:val="24"/>
      <w:szCs w:val="28"/>
    </w:rPr>
  </w:style>
  <w:style w:type="paragraph" w:styleId="Heading2">
    <w:name w:val="heading 2"/>
    <w:basedOn w:val="Normal"/>
    <w:next w:val="Normal"/>
    <w:link w:val="Heading2Char"/>
    <w:uiPriority w:val="9"/>
    <w:unhideWhenUsed/>
    <w:qFormat/>
    <w:rsid w:val="00F15491"/>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autoRedefine/>
    <w:uiPriority w:val="34"/>
    <w:qFormat/>
    <w:rsid w:val="00F15491"/>
    <w:pPr>
      <w:numPr>
        <w:numId w:val="3"/>
      </w:numPr>
      <w:spacing w:after="0" w:line="240" w:lineRule="auto"/>
    </w:pPr>
    <w:rPr>
      <w:rFonts w:ascii="Calibri" w:eastAsia="Calibri" w:hAnsi="Calibri" w:cs="Times New Roman"/>
      <w:sz w:val="20"/>
      <w:lang w:eastAsia="en-GB"/>
    </w:rPr>
  </w:style>
  <w:style w:type="paragraph" w:styleId="Caption">
    <w:name w:val="caption"/>
    <w:basedOn w:val="Normal"/>
    <w:next w:val="Normal"/>
    <w:unhideWhenUsed/>
    <w:qFormat/>
    <w:rsid w:val="003E6030"/>
    <w:pPr>
      <w:spacing w:before="120" w:line="240" w:lineRule="auto"/>
    </w:pPr>
    <w:rPr>
      <w:rFonts w:ascii="Calibri" w:eastAsia="Times New Roman" w:hAnsi="Calibri" w:cs="Times New Roman"/>
      <w:b/>
      <w:bCs/>
      <w:color w:val="4F81BD" w:themeColor="accent1"/>
      <w:sz w:val="20"/>
      <w:szCs w:val="18"/>
    </w:rPr>
  </w:style>
  <w:style w:type="paragraph" w:styleId="BalloonText">
    <w:name w:val="Balloon Text"/>
    <w:basedOn w:val="Normal"/>
    <w:link w:val="BalloonTextChar"/>
    <w:uiPriority w:val="99"/>
    <w:semiHidden/>
    <w:unhideWhenUsed/>
    <w:rsid w:val="00B075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753A"/>
    <w:rPr>
      <w:rFonts w:ascii="Tahoma" w:hAnsi="Tahoma" w:cs="Tahoma"/>
      <w:sz w:val="16"/>
      <w:szCs w:val="16"/>
    </w:rPr>
  </w:style>
  <w:style w:type="character" w:customStyle="1" w:styleId="Heading1Char">
    <w:name w:val="Heading 1 Char"/>
    <w:basedOn w:val="DefaultParagraphFont"/>
    <w:link w:val="Heading1"/>
    <w:uiPriority w:val="9"/>
    <w:rsid w:val="00B0753A"/>
    <w:rPr>
      <w:rFonts w:eastAsiaTheme="majorEastAsia" w:cstheme="majorBidi"/>
      <w:b/>
      <w:bCs/>
      <w:color w:val="000000" w:themeColor="text1"/>
      <w:sz w:val="24"/>
      <w:szCs w:val="28"/>
    </w:rPr>
  </w:style>
  <w:style w:type="character" w:customStyle="1" w:styleId="Heading2Char">
    <w:name w:val="Heading 2 Char"/>
    <w:basedOn w:val="DefaultParagraphFont"/>
    <w:link w:val="Heading2"/>
    <w:uiPriority w:val="9"/>
    <w:rsid w:val="00F15491"/>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rsid w:val="00352C7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B26E9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6E93"/>
  </w:style>
  <w:style w:type="paragraph" w:styleId="Footer">
    <w:name w:val="footer"/>
    <w:basedOn w:val="Normal"/>
    <w:link w:val="FooterChar"/>
    <w:uiPriority w:val="99"/>
    <w:unhideWhenUsed/>
    <w:rsid w:val="00B26E9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6E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2.xml"/><Relationship Id="rId12" Type="http://schemas.openxmlformats.org/officeDocument/2006/relationships/footer" Target="footer1.xml"/><Relationship Id="rId13" Type="http://schemas.openxmlformats.org/officeDocument/2006/relationships/footer" Target="footer2.xml"/><Relationship Id="rId14" Type="http://schemas.openxmlformats.org/officeDocument/2006/relationships/header" Target="header3.xml"/><Relationship Id="rId15" Type="http://schemas.openxmlformats.org/officeDocument/2006/relationships/footer" Target="footer3.xm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numbering" Target="numbering.xml"/><Relationship Id="rId5" Type="http://schemas.openxmlformats.org/officeDocument/2006/relationships/styles" Target="styles.xml"/><Relationship Id="rId6" Type="http://schemas.openxmlformats.org/officeDocument/2006/relationships/settings" Target="settings.xml"/><Relationship Id="rId7" Type="http://schemas.openxmlformats.org/officeDocument/2006/relationships/webSettings" Target="webSettings.xml"/><Relationship Id="rId8" Type="http://schemas.openxmlformats.org/officeDocument/2006/relationships/footnotes" Target="footnotes.xml"/><Relationship Id="rId9" Type="http://schemas.openxmlformats.org/officeDocument/2006/relationships/endnotes" Target="endnotes.xml"/><Relationship Id="rId1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5FDFF830E96954486E05E262FE4A121" ma:contentTypeVersion="5" ma:contentTypeDescription="Create a new document." ma:contentTypeScope="" ma:versionID="52f8cbbd2d229f4af8c5445f5bc2cb4d">
  <xsd:schema xmlns:xsd="http://www.w3.org/2001/XMLSchema" xmlns:xs="http://www.w3.org/2001/XMLSchema" xmlns:p="http://schemas.microsoft.com/office/2006/metadata/properties" xmlns:ns1="http://schemas.microsoft.com/sharepoint/v3" targetNamespace="http://schemas.microsoft.com/office/2006/metadata/properties" ma:root="true" ma:fieldsID="d6e4a171d8bc82b641dcca389c5a68b1"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E329F176-6191-4856-A6E0-626DF8304C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EBCEAA-60EF-44EF-B68E-EF1D7C33FFCA}">
  <ds:schemaRefs>
    <ds:schemaRef ds:uri="http://schemas.microsoft.com/sharepoint/v3/contenttype/forms"/>
  </ds:schemaRefs>
</ds:datastoreItem>
</file>

<file path=customXml/itemProps3.xml><?xml version="1.0" encoding="utf-8"?>
<ds:datastoreItem xmlns:ds="http://schemas.openxmlformats.org/officeDocument/2006/customXml" ds:itemID="{824E2CC8-E70F-46C6-AF56-CF8F417DC13A}">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696</TotalTime>
  <Pages>2</Pages>
  <Words>1013</Words>
  <Characters>5779</Characters>
  <Application>Microsoft Macintosh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easyJet</Company>
  <LinksUpToDate>false</LinksUpToDate>
  <CharactersWithSpaces>67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an Howlett</dc:creator>
  <cp:lastModifiedBy>Ian Howlett</cp:lastModifiedBy>
  <cp:revision>15</cp:revision>
  <cp:lastPrinted>2017-08-25T19:15:00Z</cp:lastPrinted>
  <dcterms:created xsi:type="dcterms:W3CDTF">2017-08-15T20:52:00Z</dcterms:created>
  <dcterms:modified xsi:type="dcterms:W3CDTF">2017-08-25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FDFF830E96954486E05E262FE4A121</vt:lpwstr>
  </property>
</Properties>
</file>